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260" w:type="dxa"/>
        <w:tblBorders>
          <w:insideH w:val="single" w:sz="18" w:space="0" w:color="FFFFFF"/>
          <w:insideV w:val="single" w:sz="18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4968"/>
        <w:gridCol w:w="5292"/>
      </w:tblGrid>
      <w:tr w:rsidR="00BD20D7" w:rsidRPr="00141B15" w:rsidTr="00141B15">
        <w:trPr>
          <w:trHeight w:val="440"/>
        </w:trPr>
        <w:tc>
          <w:tcPr>
            <w:tcW w:w="10260" w:type="dxa"/>
            <w:gridSpan w:val="2"/>
            <w:shd w:val="pct5" w:color="000000" w:fill="FFFFFF"/>
          </w:tcPr>
          <w:p w:rsidR="00BD20D7" w:rsidRPr="00141B15" w:rsidRDefault="00510BFB" w:rsidP="00141B15">
            <w:pPr>
              <w:spacing w:before="120" w:after="120"/>
              <w:jc w:val="center"/>
              <w:rPr>
                <w:rFonts w:ascii="Verdana" w:hAnsi="Verdana" w:cs="Arial"/>
                <w:snapToGrid w:val="0"/>
                <w:color w:val="000000"/>
                <w:sz w:val="32"/>
                <w:szCs w:val="32"/>
              </w:rPr>
            </w:pPr>
            <w:r w:rsidRPr="00141B15">
              <w:rPr>
                <w:rFonts w:ascii="Verdana" w:hAnsi="Verdana" w:cs="Arial"/>
                <w:snapToGrid w:val="0"/>
                <w:color w:val="000000"/>
                <w:sz w:val="32"/>
                <w:szCs w:val="32"/>
              </w:rPr>
              <w:t>Charter Template</w:t>
            </w: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20" w:color="000000" w:fill="FFFFFF"/>
          </w:tcPr>
          <w:p w:rsidR="00803A1E" w:rsidRPr="00141B15" w:rsidRDefault="00CC4EA8" w:rsidP="00141B15">
            <w:pPr>
              <w:pStyle w:val="Heading3"/>
              <w:spacing w:before="120" w:after="120"/>
              <w:rPr>
                <w:rFonts w:ascii="Verdana" w:hAnsi="Verdana" w:cs="Arial"/>
                <w:b/>
              </w:rPr>
            </w:pPr>
            <w:r w:rsidRPr="00141B15">
              <w:rPr>
                <w:rFonts w:ascii="Verdana" w:hAnsi="Verdana" w:cs="Arial"/>
                <w:b/>
              </w:rPr>
              <w:t>Prepared by</w:t>
            </w:r>
          </w:p>
        </w:tc>
        <w:tc>
          <w:tcPr>
            <w:tcW w:w="5292" w:type="dxa"/>
            <w:shd w:val="pct20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5" w:color="000000" w:fill="FFFFFF"/>
          </w:tcPr>
          <w:p w:rsidR="00CC4EA8" w:rsidRPr="00141B15" w:rsidRDefault="00CC4EA8" w:rsidP="00141B15">
            <w:pPr>
              <w:pStyle w:val="Heading3"/>
              <w:spacing w:before="120" w:after="120"/>
              <w:rPr>
                <w:rFonts w:ascii="Verdana" w:hAnsi="Verdana" w:cs="Arial"/>
                <w:b/>
              </w:rPr>
            </w:pPr>
            <w:r w:rsidRPr="00141B15">
              <w:rPr>
                <w:rFonts w:ascii="Verdana" w:hAnsi="Verdana" w:cs="Arial"/>
                <w:b/>
              </w:rPr>
              <w:t>Date Issued</w:t>
            </w:r>
          </w:p>
        </w:tc>
        <w:tc>
          <w:tcPr>
            <w:tcW w:w="5292" w:type="dxa"/>
            <w:shd w:val="pct5" w:color="000000" w:fill="FFFFFF"/>
          </w:tcPr>
          <w:p w:rsidR="00CC4EA8" w:rsidRPr="00141B15" w:rsidRDefault="00CC4EA8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20" w:color="000000" w:fill="FFFFFF"/>
          </w:tcPr>
          <w:p w:rsidR="00CC4EA8" w:rsidRPr="00141B15" w:rsidRDefault="00CC4EA8" w:rsidP="00141B15">
            <w:pPr>
              <w:pStyle w:val="Heading3"/>
              <w:spacing w:before="120" w:after="120"/>
              <w:rPr>
                <w:rFonts w:ascii="Verdana" w:hAnsi="Verdana" w:cs="Arial"/>
                <w:b/>
              </w:rPr>
            </w:pPr>
            <w:r w:rsidRPr="00141B15">
              <w:rPr>
                <w:rFonts w:ascii="Verdana" w:hAnsi="Verdana" w:cs="Arial"/>
                <w:b/>
              </w:rPr>
              <w:t>Project Name</w:t>
            </w:r>
          </w:p>
        </w:tc>
        <w:tc>
          <w:tcPr>
            <w:tcW w:w="5292" w:type="dxa"/>
            <w:shd w:val="pct20" w:color="000000" w:fill="FFFFFF"/>
          </w:tcPr>
          <w:p w:rsidR="00CC4EA8" w:rsidRPr="00141B15" w:rsidRDefault="00CC4EA8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5" w:color="000000" w:fill="FFFFFF"/>
          </w:tcPr>
          <w:p w:rsidR="00CC4EA8" w:rsidRPr="00141B15" w:rsidRDefault="00CC4EA8" w:rsidP="00141B15">
            <w:pPr>
              <w:pStyle w:val="Heading3"/>
              <w:spacing w:before="120" w:after="120"/>
              <w:rPr>
                <w:rFonts w:ascii="Verdana" w:hAnsi="Verdana" w:cs="Arial"/>
                <w:b/>
              </w:rPr>
            </w:pPr>
            <w:r w:rsidRPr="00141B15">
              <w:rPr>
                <w:rFonts w:ascii="Verdana" w:hAnsi="Verdana" w:cs="Arial"/>
                <w:b/>
              </w:rPr>
              <w:t>Purpose of Project</w:t>
            </w:r>
          </w:p>
        </w:tc>
        <w:tc>
          <w:tcPr>
            <w:tcW w:w="5292" w:type="dxa"/>
            <w:shd w:val="pct5" w:color="000000" w:fill="FFFFFF"/>
          </w:tcPr>
          <w:p w:rsidR="00CC4EA8" w:rsidRPr="00141B15" w:rsidRDefault="00CC4EA8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20" w:color="000000" w:fill="FFFFFF"/>
          </w:tcPr>
          <w:p w:rsidR="00803A1E" w:rsidRPr="00141B15" w:rsidRDefault="00803A1E" w:rsidP="00141B15">
            <w:pPr>
              <w:pStyle w:val="Heading3"/>
              <w:spacing w:before="120" w:after="120"/>
              <w:rPr>
                <w:rFonts w:ascii="Verdana" w:hAnsi="Verdana" w:cs="Arial"/>
                <w:b/>
              </w:rPr>
            </w:pPr>
            <w:r w:rsidRPr="00141B15">
              <w:rPr>
                <w:rFonts w:ascii="Verdana" w:hAnsi="Verdana" w:cs="Arial"/>
                <w:b/>
              </w:rPr>
              <w:t>Business Case/Need</w:t>
            </w:r>
          </w:p>
          <w:p w:rsidR="00803A1E" w:rsidRPr="00141B15" w:rsidRDefault="00803A1E" w:rsidP="00141B15">
            <w:pPr>
              <w:pStyle w:val="Heading3"/>
              <w:spacing w:before="120" w:after="120"/>
              <w:rPr>
                <w:rFonts w:ascii="Verdana" w:hAnsi="Verdana" w:cs="Arial"/>
                <w:iCs/>
                <w:sz w:val="20"/>
                <w:szCs w:val="20"/>
              </w:rPr>
            </w:pPr>
            <w:r w:rsidRPr="00141B15">
              <w:rPr>
                <w:rFonts w:ascii="Verdana" w:hAnsi="Verdana" w:cs="Arial"/>
                <w:bCs/>
                <w:iCs/>
                <w:sz w:val="20"/>
                <w:szCs w:val="20"/>
              </w:rPr>
              <w:t>(Business reasons for the project)</w:t>
            </w:r>
          </w:p>
        </w:tc>
        <w:tc>
          <w:tcPr>
            <w:tcW w:w="5292" w:type="dxa"/>
            <w:shd w:val="pct20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348"/>
        </w:trPr>
        <w:tc>
          <w:tcPr>
            <w:tcW w:w="4968" w:type="dxa"/>
            <w:shd w:val="pct5" w:color="000000" w:fill="FFFFFF"/>
          </w:tcPr>
          <w:p w:rsidR="00803A1E" w:rsidRPr="00141B15" w:rsidRDefault="00803A1E" w:rsidP="00141B15">
            <w:pPr>
              <w:pStyle w:val="Heading3"/>
              <w:spacing w:before="120" w:after="120"/>
              <w:rPr>
                <w:rFonts w:ascii="Verdana" w:hAnsi="Verdana" w:cs="Arial"/>
                <w:b/>
              </w:rPr>
            </w:pPr>
            <w:r w:rsidRPr="00141B15">
              <w:rPr>
                <w:rFonts w:ascii="Verdana" w:hAnsi="Verdana" w:cs="Arial"/>
                <w:b/>
              </w:rPr>
              <w:t>Team Members</w:t>
            </w:r>
          </w:p>
        </w:tc>
        <w:tc>
          <w:tcPr>
            <w:tcW w:w="5292" w:type="dxa"/>
            <w:shd w:val="pct5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  <w:bookmarkStart w:id="0" w:name="_GoBack"/>
        <w:bookmarkEnd w:id="0"/>
      </w:tr>
      <w:tr w:rsidR="00141B15" w:rsidRPr="00141B15" w:rsidTr="00141B15">
        <w:trPr>
          <w:trHeight w:val="440"/>
        </w:trPr>
        <w:tc>
          <w:tcPr>
            <w:tcW w:w="4968" w:type="dxa"/>
            <w:shd w:val="pct20" w:color="000000" w:fill="FFFFFF"/>
          </w:tcPr>
          <w:p w:rsidR="00803A1E" w:rsidRPr="00141B15" w:rsidRDefault="00803A1E" w:rsidP="00141B15">
            <w:pPr>
              <w:pStyle w:val="Heading3"/>
              <w:spacing w:before="120" w:after="120"/>
              <w:rPr>
                <w:rFonts w:ascii="Verdana" w:hAnsi="Verdana" w:cs="Arial"/>
                <w:b/>
              </w:rPr>
            </w:pPr>
            <w:r w:rsidRPr="00141B15">
              <w:rPr>
                <w:rFonts w:ascii="Verdana" w:hAnsi="Verdana" w:cs="Arial"/>
                <w:b/>
              </w:rPr>
              <w:t>Estimated duration of the project</w:t>
            </w:r>
          </w:p>
        </w:tc>
        <w:tc>
          <w:tcPr>
            <w:tcW w:w="5292" w:type="dxa"/>
            <w:shd w:val="pct20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5" w:color="000000" w:fill="FFFFFF"/>
          </w:tcPr>
          <w:p w:rsidR="00803A1E" w:rsidRPr="00141B15" w:rsidRDefault="00A51CB3" w:rsidP="00141B15">
            <w:pPr>
              <w:pStyle w:val="Heading3"/>
              <w:spacing w:before="120" w:after="120"/>
              <w:rPr>
                <w:rFonts w:ascii="Verdana" w:hAnsi="Verdana" w:cs="Arial"/>
                <w:b/>
              </w:rPr>
            </w:pPr>
            <w:r w:rsidRPr="00141B15">
              <w:rPr>
                <w:rFonts w:ascii="Verdana" w:hAnsi="Verdana" w:cs="Arial"/>
                <w:b/>
              </w:rPr>
              <w:t>Functional Areas Involved</w:t>
            </w:r>
          </w:p>
        </w:tc>
        <w:tc>
          <w:tcPr>
            <w:tcW w:w="5292" w:type="dxa"/>
            <w:shd w:val="pct5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573"/>
        </w:trPr>
        <w:tc>
          <w:tcPr>
            <w:tcW w:w="4968" w:type="dxa"/>
            <w:shd w:val="pct20" w:color="000000" w:fill="FFFFFF"/>
          </w:tcPr>
          <w:p w:rsidR="00803A1E" w:rsidRPr="00141B15" w:rsidRDefault="00803A1E" w:rsidP="00141B15">
            <w:pPr>
              <w:pStyle w:val="Heading4"/>
              <w:spacing w:before="120" w:after="120"/>
              <w:rPr>
                <w:rFonts w:ascii="Verdana" w:hAnsi="Verdana" w:cs="Arial"/>
                <w:bCs w:val="0"/>
                <w:iCs/>
                <w:sz w:val="24"/>
                <w:szCs w:val="24"/>
              </w:rPr>
            </w:pPr>
            <w:r w:rsidRPr="00141B15">
              <w:rPr>
                <w:rFonts w:ascii="Verdana" w:hAnsi="Verdana" w:cs="Arial"/>
                <w:sz w:val="24"/>
                <w:szCs w:val="24"/>
              </w:rPr>
              <w:t>Suppliers to the Process</w:t>
            </w:r>
          </w:p>
        </w:tc>
        <w:tc>
          <w:tcPr>
            <w:tcW w:w="5292" w:type="dxa"/>
            <w:shd w:val="pct20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5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b/>
                <w:snapToGrid w:val="0"/>
                <w:color w:val="000000"/>
              </w:rPr>
            </w:pPr>
            <w:r w:rsidRPr="00141B15">
              <w:rPr>
                <w:rFonts w:ascii="Verdana" w:hAnsi="Verdana" w:cs="Arial"/>
                <w:b/>
                <w:snapToGrid w:val="0"/>
                <w:color w:val="000000"/>
              </w:rPr>
              <w:t>P</w:t>
            </w:r>
            <w:r w:rsidR="00A51CB3" w:rsidRPr="00141B15">
              <w:rPr>
                <w:rFonts w:ascii="Verdana" w:hAnsi="Verdana" w:cs="Arial"/>
                <w:b/>
                <w:snapToGrid w:val="0"/>
                <w:color w:val="000000"/>
              </w:rPr>
              <w:t>roject Scope (start/</w:t>
            </w:r>
            <w:r w:rsidRPr="00141B15">
              <w:rPr>
                <w:rFonts w:ascii="Verdana" w:hAnsi="Verdana" w:cs="Arial"/>
                <w:b/>
                <w:snapToGrid w:val="0"/>
                <w:color w:val="000000"/>
              </w:rPr>
              <w:t>end)</w:t>
            </w:r>
          </w:p>
        </w:tc>
        <w:tc>
          <w:tcPr>
            <w:tcW w:w="5292" w:type="dxa"/>
            <w:shd w:val="pct5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20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b/>
                <w:snapToGrid w:val="0"/>
                <w:color w:val="000000"/>
              </w:rPr>
            </w:pPr>
            <w:r w:rsidRPr="00141B15">
              <w:rPr>
                <w:rFonts w:ascii="Verdana" w:hAnsi="Verdana" w:cs="Arial"/>
                <w:b/>
                <w:snapToGrid w:val="0"/>
                <w:color w:val="000000"/>
              </w:rPr>
              <w:t>Not included in Scope</w:t>
            </w:r>
          </w:p>
        </w:tc>
        <w:tc>
          <w:tcPr>
            <w:tcW w:w="5292" w:type="dxa"/>
            <w:shd w:val="pct20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5" w:color="000000" w:fill="FFFFFF"/>
          </w:tcPr>
          <w:p w:rsidR="00A51CB3" w:rsidRPr="00141B15" w:rsidRDefault="00803A1E" w:rsidP="00141B15">
            <w:pPr>
              <w:spacing w:before="120" w:after="120"/>
              <w:rPr>
                <w:rFonts w:ascii="Verdana" w:hAnsi="Verdana" w:cs="Arial"/>
                <w:b/>
                <w:snapToGrid w:val="0"/>
                <w:color w:val="000000"/>
              </w:rPr>
            </w:pPr>
            <w:r w:rsidRPr="00141B15">
              <w:rPr>
                <w:rFonts w:ascii="Verdana" w:hAnsi="Verdana" w:cs="Arial"/>
                <w:b/>
                <w:snapToGrid w:val="0"/>
                <w:color w:val="000000"/>
              </w:rPr>
              <w:t xml:space="preserve">Project Goal(s) </w:t>
            </w:r>
          </w:p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b/>
                <w:bCs/>
                <w:iCs/>
                <w:snapToGrid w:val="0"/>
                <w:color w:val="000000"/>
              </w:rPr>
            </w:pPr>
            <w:r w:rsidRPr="00141B15">
              <w:rPr>
                <w:rFonts w:ascii="Verdana" w:hAnsi="Verdana" w:cs="Arial"/>
                <w:bCs/>
                <w:iCs/>
                <w:snapToGrid w:val="0"/>
                <w:color w:val="000000"/>
                <w:sz w:val="20"/>
                <w:szCs w:val="20"/>
              </w:rPr>
              <w:t>(What is it intended to achieve?)</w:t>
            </w:r>
          </w:p>
        </w:tc>
        <w:tc>
          <w:tcPr>
            <w:tcW w:w="5292" w:type="dxa"/>
            <w:shd w:val="pct5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20" w:color="000000" w:fill="FFFFFF"/>
          </w:tcPr>
          <w:p w:rsidR="00A74F08" w:rsidRPr="00141B15" w:rsidRDefault="00A74F08" w:rsidP="00141B15">
            <w:pPr>
              <w:spacing w:before="120" w:after="120"/>
              <w:rPr>
                <w:rFonts w:ascii="Verdana" w:hAnsi="Verdana" w:cs="Arial"/>
                <w:b/>
                <w:snapToGrid w:val="0"/>
                <w:color w:val="000000"/>
              </w:rPr>
            </w:pPr>
            <w:r w:rsidRPr="00141B15">
              <w:rPr>
                <w:rFonts w:ascii="Verdana" w:hAnsi="Verdana" w:cs="Arial"/>
                <w:b/>
                <w:snapToGrid w:val="0"/>
                <w:color w:val="000000"/>
              </w:rPr>
              <w:t>Estimated Cost $</w:t>
            </w:r>
          </w:p>
        </w:tc>
        <w:tc>
          <w:tcPr>
            <w:tcW w:w="5292" w:type="dxa"/>
            <w:shd w:val="pct20" w:color="000000" w:fill="FFFFFF"/>
          </w:tcPr>
          <w:p w:rsidR="00A74F08" w:rsidRPr="00141B15" w:rsidRDefault="00A74F08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5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b/>
                <w:snapToGrid w:val="0"/>
                <w:color w:val="000000"/>
              </w:rPr>
            </w:pPr>
            <w:r w:rsidRPr="00141B15">
              <w:rPr>
                <w:rFonts w:ascii="Verdana" w:hAnsi="Verdana" w:cs="Arial"/>
                <w:b/>
                <w:snapToGrid w:val="0"/>
                <w:color w:val="000000"/>
              </w:rPr>
              <w:t>Timeline  and estimated project completion date</w:t>
            </w:r>
          </w:p>
        </w:tc>
        <w:tc>
          <w:tcPr>
            <w:tcW w:w="5292" w:type="dxa"/>
            <w:shd w:val="pct5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20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b/>
                <w:snapToGrid w:val="0"/>
                <w:color w:val="000000"/>
              </w:rPr>
            </w:pPr>
            <w:r w:rsidRPr="00141B15">
              <w:rPr>
                <w:rFonts w:ascii="Verdana" w:hAnsi="Verdana" w:cs="Arial"/>
                <w:b/>
                <w:snapToGrid w:val="0"/>
                <w:color w:val="000000"/>
              </w:rPr>
              <w:t>Estimated Savings $</w:t>
            </w:r>
          </w:p>
        </w:tc>
        <w:tc>
          <w:tcPr>
            <w:tcW w:w="5292" w:type="dxa"/>
            <w:shd w:val="pct20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5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b/>
                <w:snapToGrid w:val="0"/>
                <w:color w:val="000000"/>
              </w:rPr>
            </w:pPr>
            <w:r w:rsidRPr="00141B15">
              <w:rPr>
                <w:rFonts w:ascii="Verdana" w:hAnsi="Verdana" w:cs="Arial"/>
                <w:b/>
                <w:snapToGrid w:val="0"/>
                <w:color w:val="000000"/>
              </w:rPr>
              <w:t xml:space="preserve">Final Deliverable(s) </w:t>
            </w:r>
          </w:p>
        </w:tc>
        <w:tc>
          <w:tcPr>
            <w:tcW w:w="5292" w:type="dxa"/>
            <w:shd w:val="pct5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20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b/>
                <w:snapToGrid w:val="0"/>
                <w:color w:val="000000"/>
              </w:rPr>
            </w:pPr>
            <w:r w:rsidRPr="00141B15">
              <w:rPr>
                <w:rFonts w:ascii="Verdana" w:hAnsi="Verdana" w:cs="Arial"/>
                <w:b/>
                <w:snapToGrid w:val="0"/>
                <w:color w:val="000000"/>
              </w:rPr>
              <w:t>Team Leader Signature</w:t>
            </w:r>
          </w:p>
        </w:tc>
        <w:tc>
          <w:tcPr>
            <w:tcW w:w="5292" w:type="dxa"/>
            <w:shd w:val="pct20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  <w:tr w:rsidR="00141B15" w:rsidRPr="00141B15" w:rsidTr="00141B15">
        <w:trPr>
          <w:trHeight w:val="440"/>
        </w:trPr>
        <w:tc>
          <w:tcPr>
            <w:tcW w:w="4968" w:type="dxa"/>
            <w:shd w:val="pct5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b/>
                <w:snapToGrid w:val="0"/>
                <w:color w:val="000000"/>
              </w:rPr>
            </w:pPr>
            <w:r w:rsidRPr="00141B15">
              <w:rPr>
                <w:rFonts w:ascii="Verdana" w:hAnsi="Verdana" w:cs="Arial"/>
                <w:b/>
                <w:snapToGrid w:val="0"/>
                <w:color w:val="000000"/>
              </w:rPr>
              <w:t>Management Signature</w:t>
            </w:r>
          </w:p>
        </w:tc>
        <w:tc>
          <w:tcPr>
            <w:tcW w:w="5292" w:type="dxa"/>
            <w:shd w:val="pct5" w:color="000000" w:fill="FFFFFF"/>
          </w:tcPr>
          <w:p w:rsidR="00803A1E" w:rsidRPr="00141B15" w:rsidRDefault="00803A1E" w:rsidP="00141B15">
            <w:pPr>
              <w:spacing w:before="120" w:after="120"/>
              <w:rPr>
                <w:rFonts w:ascii="Verdana" w:hAnsi="Verdana" w:cs="Arial"/>
                <w:snapToGrid w:val="0"/>
                <w:color w:val="000000"/>
              </w:rPr>
            </w:pPr>
          </w:p>
        </w:tc>
      </w:tr>
    </w:tbl>
    <w:p w:rsidR="00B64340" w:rsidRPr="00803A1E" w:rsidRDefault="00B64340" w:rsidP="00BD20D7">
      <w:pPr>
        <w:spacing w:before="120" w:after="120"/>
      </w:pPr>
    </w:p>
    <w:sectPr w:rsidR="00B64340" w:rsidRPr="00803A1E" w:rsidSect="00141B15">
      <w:pgSz w:w="12240" w:h="15840"/>
      <w:pgMar w:top="1080" w:right="1296" w:bottom="108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sDCyNDY0NTeyNDUwN7VQ0lEKTi0uzszPAykwrAUAKlWNhCwAAAA="/>
  </w:docVars>
  <w:rsids>
    <w:rsidRoot w:val="00A62B27"/>
    <w:rsid w:val="00000330"/>
    <w:rsid w:val="000009ED"/>
    <w:rsid w:val="0001227B"/>
    <w:rsid w:val="000202A7"/>
    <w:rsid w:val="000217B1"/>
    <w:rsid w:val="00030809"/>
    <w:rsid w:val="00037D22"/>
    <w:rsid w:val="0004493A"/>
    <w:rsid w:val="00051D8A"/>
    <w:rsid w:val="000565FE"/>
    <w:rsid w:val="000569AE"/>
    <w:rsid w:val="00061161"/>
    <w:rsid w:val="00062085"/>
    <w:rsid w:val="00065E82"/>
    <w:rsid w:val="00070D28"/>
    <w:rsid w:val="00081B8C"/>
    <w:rsid w:val="00081FC0"/>
    <w:rsid w:val="000879E6"/>
    <w:rsid w:val="00087EED"/>
    <w:rsid w:val="00090F16"/>
    <w:rsid w:val="00091ABB"/>
    <w:rsid w:val="00092DFC"/>
    <w:rsid w:val="00093F02"/>
    <w:rsid w:val="000A0EA6"/>
    <w:rsid w:val="000A181E"/>
    <w:rsid w:val="000A2201"/>
    <w:rsid w:val="000A5243"/>
    <w:rsid w:val="000B20D3"/>
    <w:rsid w:val="000B6E0B"/>
    <w:rsid w:val="000B6EFE"/>
    <w:rsid w:val="000D2011"/>
    <w:rsid w:val="000D23EE"/>
    <w:rsid w:val="000D6CD4"/>
    <w:rsid w:val="000F7946"/>
    <w:rsid w:val="00100A08"/>
    <w:rsid w:val="001023B3"/>
    <w:rsid w:val="0010256F"/>
    <w:rsid w:val="00107586"/>
    <w:rsid w:val="00117A09"/>
    <w:rsid w:val="00126F72"/>
    <w:rsid w:val="001344AD"/>
    <w:rsid w:val="00141B15"/>
    <w:rsid w:val="0014538B"/>
    <w:rsid w:val="00145429"/>
    <w:rsid w:val="001459DF"/>
    <w:rsid w:val="00146F0C"/>
    <w:rsid w:val="00152CA4"/>
    <w:rsid w:val="00164B44"/>
    <w:rsid w:val="0017578F"/>
    <w:rsid w:val="001761F2"/>
    <w:rsid w:val="00176662"/>
    <w:rsid w:val="00180BFB"/>
    <w:rsid w:val="00192391"/>
    <w:rsid w:val="001944CE"/>
    <w:rsid w:val="001968BF"/>
    <w:rsid w:val="00196FDB"/>
    <w:rsid w:val="001A7B8E"/>
    <w:rsid w:val="001C05F6"/>
    <w:rsid w:val="001C2186"/>
    <w:rsid w:val="001C7E13"/>
    <w:rsid w:val="001D06B5"/>
    <w:rsid w:val="001D2C69"/>
    <w:rsid w:val="001D3BBC"/>
    <w:rsid w:val="001E49BB"/>
    <w:rsid w:val="001F0D01"/>
    <w:rsid w:val="001F26D4"/>
    <w:rsid w:val="001F53AD"/>
    <w:rsid w:val="002015D5"/>
    <w:rsid w:val="002033E1"/>
    <w:rsid w:val="00206ACC"/>
    <w:rsid w:val="00212985"/>
    <w:rsid w:val="00221C24"/>
    <w:rsid w:val="00230E05"/>
    <w:rsid w:val="0023437D"/>
    <w:rsid w:val="00241D32"/>
    <w:rsid w:val="00241E0D"/>
    <w:rsid w:val="002441A7"/>
    <w:rsid w:val="00253477"/>
    <w:rsid w:val="00253A08"/>
    <w:rsid w:val="00256F1D"/>
    <w:rsid w:val="002573DA"/>
    <w:rsid w:val="00257C80"/>
    <w:rsid w:val="0026126E"/>
    <w:rsid w:val="002658B3"/>
    <w:rsid w:val="002770D0"/>
    <w:rsid w:val="002941DA"/>
    <w:rsid w:val="0029556D"/>
    <w:rsid w:val="0029797E"/>
    <w:rsid w:val="002A574B"/>
    <w:rsid w:val="002A64F3"/>
    <w:rsid w:val="002B45CD"/>
    <w:rsid w:val="002B564A"/>
    <w:rsid w:val="002B71BE"/>
    <w:rsid w:val="002C18AD"/>
    <w:rsid w:val="002C26BC"/>
    <w:rsid w:val="002D1DAF"/>
    <w:rsid w:val="002D5384"/>
    <w:rsid w:val="002D6BFB"/>
    <w:rsid w:val="002D7C04"/>
    <w:rsid w:val="002E1246"/>
    <w:rsid w:val="002E1664"/>
    <w:rsid w:val="002F0595"/>
    <w:rsid w:val="002F4AC1"/>
    <w:rsid w:val="002F5C70"/>
    <w:rsid w:val="002F6600"/>
    <w:rsid w:val="00301157"/>
    <w:rsid w:val="003013ED"/>
    <w:rsid w:val="00304440"/>
    <w:rsid w:val="00307660"/>
    <w:rsid w:val="00307F0E"/>
    <w:rsid w:val="00310104"/>
    <w:rsid w:val="00310257"/>
    <w:rsid w:val="00314A4C"/>
    <w:rsid w:val="00333C6C"/>
    <w:rsid w:val="003459CE"/>
    <w:rsid w:val="00346385"/>
    <w:rsid w:val="00355E22"/>
    <w:rsid w:val="00356FB7"/>
    <w:rsid w:val="00357249"/>
    <w:rsid w:val="00364917"/>
    <w:rsid w:val="00370BC6"/>
    <w:rsid w:val="00370BC9"/>
    <w:rsid w:val="003715FE"/>
    <w:rsid w:val="00371B36"/>
    <w:rsid w:val="00381987"/>
    <w:rsid w:val="003A2DB0"/>
    <w:rsid w:val="003B1DC1"/>
    <w:rsid w:val="003B2996"/>
    <w:rsid w:val="003C0954"/>
    <w:rsid w:val="003D0F01"/>
    <w:rsid w:val="003D1265"/>
    <w:rsid w:val="003D6299"/>
    <w:rsid w:val="003E0E29"/>
    <w:rsid w:val="003F6079"/>
    <w:rsid w:val="0040146B"/>
    <w:rsid w:val="00402A44"/>
    <w:rsid w:val="0041528B"/>
    <w:rsid w:val="00420105"/>
    <w:rsid w:val="00421826"/>
    <w:rsid w:val="00424A03"/>
    <w:rsid w:val="0043096F"/>
    <w:rsid w:val="004474C1"/>
    <w:rsid w:val="00455E44"/>
    <w:rsid w:val="00462E49"/>
    <w:rsid w:val="004639BA"/>
    <w:rsid w:val="004651D4"/>
    <w:rsid w:val="00465F13"/>
    <w:rsid w:val="0047073D"/>
    <w:rsid w:val="00471A3E"/>
    <w:rsid w:val="00487744"/>
    <w:rsid w:val="00491BF3"/>
    <w:rsid w:val="00496265"/>
    <w:rsid w:val="004A32E0"/>
    <w:rsid w:val="004B0493"/>
    <w:rsid w:val="004B3B7A"/>
    <w:rsid w:val="004B3B8E"/>
    <w:rsid w:val="004B4E61"/>
    <w:rsid w:val="004C1678"/>
    <w:rsid w:val="004D2158"/>
    <w:rsid w:val="004D31F1"/>
    <w:rsid w:val="004E1336"/>
    <w:rsid w:val="004E73B7"/>
    <w:rsid w:val="004F71E8"/>
    <w:rsid w:val="004F7477"/>
    <w:rsid w:val="00500B50"/>
    <w:rsid w:val="00504D83"/>
    <w:rsid w:val="00505129"/>
    <w:rsid w:val="00510BFB"/>
    <w:rsid w:val="00513441"/>
    <w:rsid w:val="00531E4D"/>
    <w:rsid w:val="0053254E"/>
    <w:rsid w:val="005416F0"/>
    <w:rsid w:val="005425DA"/>
    <w:rsid w:val="005507A6"/>
    <w:rsid w:val="005727DA"/>
    <w:rsid w:val="00583958"/>
    <w:rsid w:val="00594DCF"/>
    <w:rsid w:val="00596B63"/>
    <w:rsid w:val="00596BEB"/>
    <w:rsid w:val="005A241B"/>
    <w:rsid w:val="005B039F"/>
    <w:rsid w:val="005C441D"/>
    <w:rsid w:val="005D0769"/>
    <w:rsid w:val="005E0C40"/>
    <w:rsid w:val="005F689D"/>
    <w:rsid w:val="00603A18"/>
    <w:rsid w:val="00621A3E"/>
    <w:rsid w:val="006247FF"/>
    <w:rsid w:val="006334F9"/>
    <w:rsid w:val="006409EF"/>
    <w:rsid w:val="0064362B"/>
    <w:rsid w:val="00644511"/>
    <w:rsid w:val="00655C36"/>
    <w:rsid w:val="006644C4"/>
    <w:rsid w:val="00674330"/>
    <w:rsid w:val="006776DE"/>
    <w:rsid w:val="00684100"/>
    <w:rsid w:val="00687702"/>
    <w:rsid w:val="00693B30"/>
    <w:rsid w:val="00693E2E"/>
    <w:rsid w:val="00693E74"/>
    <w:rsid w:val="006952E6"/>
    <w:rsid w:val="006A1F23"/>
    <w:rsid w:val="006A26C4"/>
    <w:rsid w:val="006A4304"/>
    <w:rsid w:val="006B4574"/>
    <w:rsid w:val="006B5794"/>
    <w:rsid w:val="006D113E"/>
    <w:rsid w:val="006D6255"/>
    <w:rsid w:val="006E29B5"/>
    <w:rsid w:val="006E4E0B"/>
    <w:rsid w:val="006E5DAE"/>
    <w:rsid w:val="006E7D83"/>
    <w:rsid w:val="006F0B59"/>
    <w:rsid w:val="006F211D"/>
    <w:rsid w:val="006F3BA6"/>
    <w:rsid w:val="006F3F4B"/>
    <w:rsid w:val="006F5581"/>
    <w:rsid w:val="00702FE0"/>
    <w:rsid w:val="00723B35"/>
    <w:rsid w:val="00724610"/>
    <w:rsid w:val="007248CF"/>
    <w:rsid w:val="00724ABC"/>
    <w:rsid w:val="00740734"/>
    <w:rsid w:val="00740DF7"/>
    <w:rsid w:val="007411BF"/>
    <w:rsid w:val="00747712"/>
    <w:rsid w:val="00752024"/>
    <w:rsid w:val="007561C4"/>
    <w:rsid w:val="00764C15"/>
    <w:rsid w:val="00765552"/>
    <w:rsid w:val="00767744"/>
    <w:rsid w:val="00771105"/>
    <w:rsid w:val="0077784E"/>
    <w:rsid w:val="00784E59"/>
    <w:rsid w:val="00797F4D"/>
    <w:rsid w:val="007A0034"/>
    <w:rsid w:val="007A298B"/>
    <w:rsid w:val="007A3DED"/>
    <w:rsid w:val="007A519C"/>
    <w:rsid w:val="007B6450"/>
    <w:rsid w:val="007C2108"/>
    <w:rsid w:val="007C342B"/>
    <w:rsid w:val="007D39D2"/>
    <w:rsid w:val="007D5EEA"/>
    <w:rsid w:val="007E2D70"/>
    <w:rsid w:val="007F3B3C"/>
    <w:rsid w:val="007F5DA1"/>
    <w:rsid w:val="007F617E"/>
    <w:rsid w:val="00803A1E"/>
    <w:rsid w:val="00803E1E"/>
    <w:rsid w:val="0080511F"/>
    <w:rsid w:val="008058E2"/>
    <w:rsid w:val="00806563"/>
    <w:rsid w:val="008255CA"/>
    <w:rsid w:val="00831576"/>
    <w:rsid w:val="008415EC"/>
    <w:rsid w:val="00847567"/>
    <w:rsid w:val="0084767B"/>
    <w:rsid w:val="00850BBF"/>
    <w:rsid w:val="008543D8"/>
    <w:rsid w:val="00862A2F"/>
    <w:rsid w:val="008705C0"/>
    <w:rsid w:val="00872810"/>
    <w:rsid w:val="0087492F"/>
    <w:rsid w:val="00875B68"/>
    <w:rsid w:val="00883478"/>
    <w:rsid w:val="00894E19"/>
    <w:rsid w:val="008A19B2"/>
    <w:rsid w:val="008C27F3"/>
    <w:rsid w:val="008C6389"/>
    <w:rsid w:val="008C7DE6"/>
    <w:rsid w:val="008D0964"/>
    <w:rsid w:val="008E1E64"/>
    <w:rsid w:val="008F342A"/>
    <w:rsid w:val="0090152A"/>
    <w:rsid w:val="00905A31"/>
    <w:rsid w:val="00910614"/>
    <w:rsid w:val="00915CCD"/>
    <w:rsid w:val="00940FFA"/>
    <w:rsid w:val="009440F4"/>
    <w:rsid w:val="009452EA"/>
    <w:rsid w:val="00945C16"/>
    <w:rsid w:val="00947F3D"/>
    <w:rsid w:val="009552D9"/>
    <w:rsid w:val="00957AE8"/>
    <w:rsid w:val="009661E6"/>
    <w:rsid w:val="00970F68"/>
    <w:rsid w:val="00972F93"/>
    <w:rsid w:val="009800E2"/>
    <w:rsid w:val="00980210"/>
    <w:rsid w:val="00981782"/>
    <w:rsid w:val="00994D3F"/>
    <w:rsid w:val="009958DF"/>
    <w:rsid w:val="009A50D8"/>
    <w:rsid w:val="009B121D"/>
    <w:rsid w:val="009B5505"/>
    <w:rsid w:val="009B5645"/>
    <w:rsid w:val="009B63C8"/>
    <w:rsid w:val="009D0C0D"/>
    <w:rsid w:val="009D163D"/>
    <w:rsid w:val="009D1FAE"/>
    <w:rsid w:val="009E019A"/>
    <w:rsid w:val="009E2E2A"/>
    <w:rsid w:val="009E41C4"/>
    <w:rsid w:val="009E4C9E"/>
    <w:rsid w:val="009F0600"/>
    <w:rsid w:val="009F3069"/>
    <w:rsid w:val="009F3A19"/>
    <w:rsid w:val="009F4FCF"/>
    <w:rsid w:val="009F6440"/>
    <w:rsid w:val="00A00B90"/>
    <w:rsid w:val="00A101C3"/>
    <w:rsid w:val="00A21758"/>
    <w:rsid w:val="00A24944"/>
    <w:rsid w:val="00A35C70"/>
    <w:rsid w:val="00A421FA"/>
    <w:rsid w:val="00A51CB3"/>
    <w:rsid w:val="00A52101"/>
    <w:rsid w:val="00A52DD7"/>
    <w:rsid w:val="00A62B27"/>
    <w:rsid w:val="00A67107"/>
    <w:rsid w:val="00A706B4"/>
    <w:rsid w:val="00A72D28"/>
    <w:rsid w:val="00A74F08"/>
    <w:rsid w:val="00A763E9"/>
    <w:rsid w:val="00A96162"/>
    <w:rsid w:val="00AA0C6E"/>
    <w:rsid w:val="00AA7839"/>
    <w:rsid w:val="00AB08F9"/>
    <w:rsid w:val="00AB6A7F"/>
    <w:rsid w:val="00AD2B15"/>
    <w:rsid w:val="00AD74D4"/>
    <w:rsid w:val="00AD77DD"/>
    <w:rsid w:val="00AE6C11"/>
    <w:rsid w:val="00AE796E"/>
    <w:rsid w:val="00B117C4"/>
    <w:rsid w:val="00B12850"/>
    <w:rsid w:val="00B1722B"/>
    <w:rsid w:val="00B20ACE"/>
    <w:rsid w:val="00B2269F"/>
    <w:rsid w:val="00B2438E"/>
    <w:rsid w:val="00B27B95"/>
    <w:rsid w:val="00B305DB"/>
    <w:rsid w:val="00B30BCB"/>
    <w:rsid w:val="00B46CFA"/>
    <w:rsid w:val="00B51D93"/>
    <w:rsid w:val="00B53DDC"/>
    <w:rsid w:val="00B64340"/>
    <w:rsid w:val="00B706E1"/>
    <w:rsid w:val="00B707B0"/>
    <w:rsid w:val="00B71655"/>
    <w:rsid w:val="00B838A6"/>
    <w:rsid w:val="00B911F0"/>
    <w:rsid w:val="00B92292"/>
    <w:rsid w:val="00B92734"/>
    <w:rsid w:val="00B93F46"/>
    <w:rsid w:val="00BA2148"/>
    <w:rsid w:val="00BA2CD9"/>
    <w:rsid w:val="00BA4D72"/>
    <w:rsid w:val="00BA5143"/>
    <w:rsid w:val="00BA7447"/>
    <w:rsid w:val="00BB1B14"/>
    <w:rsid w:val="00BD0DD1"/>
    <w:rsid w:val="00BD20D7"/>
    <w:rsid w:val="00BE1A9D"/>
    <w:rsid w:val="00BE7463"/>
    <w:rsid w:val="00BF2538"/>
    <w:rsid w:val="00BF4B44"/>
    <w:rsid w:val="00BF4DE6"/>
    <w:rsid w:val="00BF50F0"/>
    <w:rsid w:val="00C01B7C"/>
    <w:rsid w:val="00C02C83"/>
    <w:rsid w:val="00C06FB4"/>
    <w:rsid w:val="00C161AE"/>
    <w:rsid w:val="00C20D1B"/>
    <w:rsid w:val="00C228F3"/>
    <w:rsid w:val="00C2567C"/>
    <w:rsid w:val="00C30B72"/>
    <w:rsid w:val="00C350E9"/>
    <w:rsid w:val="00C444E3"/>
    <w:rsid w:val="00C47F30"/>
    <w:rsid w:val="00C6243B"/>
    <w:rsid w:val="00C71E24"/>
    <w:rsid w:val="00C84643"/>
    <w:rsid w:val="00C94E68"/>
    <w:rsid w:val="00CB642A"/>
    <w:rsid w:val="00CC3951"/>
    <w:rsid w:val="00CC4DB8"/>
    <w:rsid w:val="00CC4EA8"/>
    <w:rsid w:val="00CC706E"/>
    <w:rsid w:val="00CD0632"/>
    <w:rsid w:val="00CD3919"/>
    <w:rsid w:val="00CD3FE0"/>
    <w:rsid w:val="00CE01B8"/>
    <w:rsid w:val="00CE7C8A"/>
    <w:rsid w:val="00CE7F42"/>
    <w:rsid w:val="00CF01E5"/>
    <w:rsid w:val="00CF039C"/>
    <w:rsid w:val="00CF21F5"/>
    <w:rsid w:val="00CF6230"/>
    <w:rsid w:val="00CF7F66"/>
    <w:rsid w:val="00D0236B"/>
    <w:rsid w:val="00D024CD"/>
    <w:rsid w:val="00D03193"/>
    <w:rsid w:val="00D10306"/>
    <w:rsid w:val="00D1147D"/>
    <w:rsid w:val="00D16EEC"/>
    <w:rsid w:val="00D227DC"/>
    <w:rsid w:val="00D324E7"/>
    <w:rsid w:val="00D434DC"/>
    <w:rsid w:val="00D51DC0"/>
    <w:rsid w:val="00D66406"/>
    <w:rsid w:val="00D66746"/>
    <w:rsid w:val="00D719A9"/>
    <w:rsid w:val="00D73695"/>
    <w:rsid w:val="00D83467"/>
    <w:rsid w:val="00D855A1"/>
    <w:rsid w:val="00D8759F"/>
    <w:rsid w:val="00D9264E"/>
    <w:rsid w:val="00D95A4A"/>
    <w:rsid w:val="00DA15F7"/>
    <w:rsid w:val="00DB2E61"/>
    <w:rsid w:val="00DB3D43"/>
    <w:rsid w:val="00DB7039"/>
    <w:rsid w:val="00DD15FF"/>
    <w:rsid w:val="00DE1010"/>
    <w:rsid w:val="00DE79C0"/>
    <w:rsid w:val="00DF0455"/>
    <w:rsid w:val="00E00839"/>
    <w:rsid w:val="00E1451C"/>
    <w:rsid w:val="00E44135"/>
    <w:rsid w:val="00E547FD"/>
    <w:rsid w:val="00E56974"/>
    <w:rsid w:val="00E60486"/>
    <w:rsid w:val="00E835BA"/>
    <w:rsid w:val="00E87C96"/>
    <w:rsid w:val="00EA5105"/>
    <w:rsid w:val="00EB0041"/>
    <w:rsid w:val="00EB45E3"/>
    <w:rsid w:val="00EC2DCC"/>
    <w:rsid w:val="00ED167A"/>
    <w:rsid w:val="00ED2242"/>
    <w:rsid w:val="00ED3648"/>
    <w:rsid w:val="00EF7283"/>
    <w:rsid w:val="00F04F16"/>
    <w:rsid w:val="00F05147"/>
    <w:rsid w:val="00F10369"/>
    <w:rsid w:val="00F15899"/>
    <w:rsid w:val="00F23324"/>
    <w:rsid w:val="00F23407"/>
    <w:rsid w:val="00F26440"/>
    <w:rsid w:val="00F27128"/>
    <w:rsid w:val="00F32364"/>
    <w:rsid w:val="00F36387"/>
    <w:rsid w:val="00F413BD"/>
    <w:rsid w:val="00F42D30"/>
    <w:rsid w:val="00F43FB6"/>
    <w:rsid w:val="00F56BCC"/>
    <w:rsid w:val="00F662B1"/>
    <w:rsid w:val="00F73A21"/>
    <w:rsid w:val="00F77C90"/>
    <w:rsid w:val="00F91055"/>
    <w:rsid w:val="00F96EDC"/>
    <w:rsid w:val="00F97311"/>
    <w:rsid w:val="00F9752B"/>
    <w:rsid w:val="00FA29D0"/>
    <w:rsid w:val="00FA585A"/>
    <w:rsid w:val="00FA6F41"/>
    <w:rsid w:val="00FA72D6"/>
    <w:rsid w:val="00FA7F0D"/>
    <w:rsid w:val="00FB14A4"/>
    <w:rsid w:val="00FB1C4F"/>
    <w:rsid w:val="00FC1357"/>
    <w:rsid w:val="00FC30E0"/>
    <w:rsid w:val="00FC4B0F"/>
    <w:rsid w:val="00FD02E8"/>
    <w:rsid w:val="00FD149F"/>
    <w:rsid w:val="00FE7381"/>
    <w:rsid w:val="00FF1EBB"/>
    <w:rsid w:val="00FF3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03A1E"/>
    <w:rPr>
      <w:sz w:val="24"/>
      <w:szCs w:val="24"/>
    </w:rPr>
  </w:style>
  <w:style w:type="paragraph" w:styleId="Heading1">
    <w:name w:val="heading 1"/>
    <w:basedOn w:val="Normal"/>
    <w:next w:val="Normal"/>
    <w:qFormat/>
    <w:rsid w:val="00A62B2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A62B27"/>
    <w:pPr>
      <w:keepNext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rsid w:val="00A62B27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Classic2">
    <w:name w:val="Table Classic 2"/>
    <w:basedOn w:val="TableNormal"/>
    <w:rsid w:val="00BD20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BD20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ontemporary">
    <w:name w:val="Table Contemporary"/>
    <w:basedOn w:val="TableNormal"/>
    <w:rsid w:val="00BD20D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rter Template</vt:lpstr>
    </vt:vector>
  </TitlesOfParts>
  <Company>TAP Pharmaceutical Products Inc.</Company>
  <LinksUpToDate>false</LinksUpToDate>
  <CharactersWithSpaces>5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ter Template</dc:title>
  <dc:creator>Patricia Lotich</dc:creator>
  <cp:lastModifiedBy>Patricia Lotich</cp:lastModifiedBy>
  <cp:revision>2</cp:revision>
  <dcterms:created xsi:type="dcterms:W3CDTF">2019-07-22T18:40:00Z</dcterms:created>
  <dcterms:modified xsi:type="dcterms:W3CDTF">2019-07-22T18:40:00Z</dcterms:modified>
</cp:coreProperties>
</file>